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C274F" w14:textId="33FAD5EF" w:rsidR="0063018E" w:rsidRDefault="00AC3C2B" w:rsidP="0063018E">
      <w:pPr>
        <w:pStyle w:val="NormalWeb"/>
        <w:shd w:val="clear" w:color="auto" w:fill="FFFFFF"/>
        <w:spacing w:before="0" w:beforeAutospacing="0" w:after="0" w:afterAutospacing="0"/>
      </w:pPr>
      <w:r>
        <w:rPr>
          <w:rFonts w:ascii="Arial" w:hAnsi="Arial" w:cs="Arial"/>
          <w:color w:val="262A33"/>
          <w:sz w:val="21"/>
          <w:szCs w:val="21"/>
        </w:rPr>
        <w:t>Dear,</w:t>
      </w:r>
    </w:p>
    <w:p w14:paraId="29FCAFB5" w14:textId="77777777" w:rsidR="0063018E" w:rsidRDefault="0063018E" w:rsidP="0063018E">
      <w:pPr>
        <w:pStyle w:val="NormalWeb"/>
        <w:shd w:val="clear" w:color="auto" w:fill="FFFFFF"/>
        <w:spacing w:before="0" w:beforeAutospacing="0" w:after="0" w:afterAutospacing="0"/>
      </w:pPr>
      <w:r>
        <w:t> </w:t>
      </w:r>
    </w:p>
    <w:p w14:paraId="5DED7A75" w14:textId="77777777" w:rsidR="0063018E" w:rsidRDefault="0063018E" w:rsidP="0063018E">
      <w:pPr>
        <w:pStyle w:val="NormalWeb"/>
        <w:shd w:val="clear" w:color="auto" w:fill="FFFFFF"/>
        <w:spacing w:before="0" w:beforeAutospacing="0" w:after="0" w:afterAutospacing="0"/>
      </w:pPr>
      <w:r>
        <w:rPr>
          <w:rFonts w:ascii="Arial" w:hAnsi="Arial" w:cs="Arial"/>
          <w:color w:val="262A33"/>
          <w:sz w:val="21"/>
          <w:szCs w:val="21"/>
        </w:rPr>
        <w:t>We, the people of Australia, appeal to you to end the forced vaccination of our nation. The current "public health" mandates are clearly illegal. They include coerced and bribed vaccinations and business destroying lockdowns that are destroying the financial security of families and the nation. These atrocities are against both Australian and international law. Including the Nuremberg code. The regime in Australia will ultimately change. Those responsible for these illegal actions which we believe are crimes, will be investigated and exposed to the full force of the law and the will of the people. As an elected official of the people of Australia we demand that you obey the federal law of our nation and put an end to this madness.</w:t>
      </w:r>
    </w:p>
    <w:p w14:paraId="7A7FD42F" w14:textId="77777777" w:rsidR="0063018E" w:rsidRDefault="0063018E" w:rsidP="0063018E">
      <w:pPr>
        <w:pStyle w:val="NormalWeb"/>
        <w:shd w:val="clear" w:color="auto" w:fill="FFFFFF"/>
        <w:spacing w:before="0" w:beforeAutospacing="0" w:after="0" w:afterAutospacing="0"/>
      </w:pPr>
      <w:r>
        <w:t> </w:t>
      </w:r>
    </w:p>
    <w:p w14:paraId="14FC0EAE" w14:textId="77777777" w:rsidR="0063018E" w:rsidRDefault="0063018E" w:rsidP="0063018E">
      <w:pPr>
        <w:pStyle w:val="NormalWeb"/>
        <w:shd w:val="clear" w:color="auto" w:fill="FFFFFF"/>
        <w:spacing w:before="0" w:beforeAutospacing="0" w:after="0" w:afterAutospacing="0"/>
      </w:pPr>
      <w:r>
        <w:rPr>
          <w:rFonts w:ascii="Arial" w:hAnsi="Arial" w:cs="Arial"/>
          <w:color w:val="262A33"/>
          <w:sz w:val="21"/>
          <w:szCs w:val="21"/>
        </w:rPr>
        <w:t>Suppressed, and world leading scholarly advice advises us that COVID-19 is largely less fatal and less dangerous than influenza. It is perplexing to us as a people that you have allowed the suppression of proven treatments that are inexpensive and safe, in favour of experimental treatments that by your own admissions and the admissions of the TGA of Australia, are very dangerous and have killed and injured many Australians. This behaviour is largely illegal and in contradiction to your sworn duty as a publicly elected official. The world and your fellow people are watching you in disgust. We wonder deeply why you have chosen this course of action that is so clearly un-Australian and so clearly illegal.</w:t>
      </w:r>
    </w:p>
    <w:p w14:paraId="24CBE994" w14:textId="77777777" w:rsidR="0063018E" w:rsidRDefault="0063018E" w:rsidP="0063018E">
      <w:pPr>
        <w:pStyle w:val="NormalWeb"/>
        <w:shd w:val="clear" w:color="auto" w:fill="FFFFFF"/>
        <w:spacing w:before="0" w:beforeAutospacing="0" w:after="0" w:afterAutospacing="0"/>
      </w:pPr>
      <w:r>
        <w:t> </w:t>
      </w:r>
    </w:p>
    <w:p w14:paraId="3DCC875E" w14:textId="77777777" w:rsidR="0063018E" w:rsidRDefault="0063018E" w:rsidP="0063018E">
      <w:pPr>
        <w:pStyle w:val="NormalWeb"/>
        <w:shd w:val="clear" w:color="auto" w:fill="FFFFFF"/>
        <w:spacing w:before="0" w:beforeAutospacing="0" w:after="0" w:afterAutospacing="0"/>
      </w:pPr>
      <w:r>
        <w:rPr>
          <w:rFonts w:ascii="Arial" w:hAnsi="Arial" w:cs="Arial"/>
          <w:color w:val="262A33"/>
          <w:sz w:val="21"/>
          <w:szCs w:val="21"/>
        </w:rPr>
        <w:t> </w:t>
      </w:r>
    </w:p>
    <w:p w14:paraId="6A71E841" w14:textId="22070D98" w:rsidR="0063018E" w:rsidRDefault="0063018E" w:rsidP="0063018E">
      <w:pPr>
        <w:pStyle w:val="NormalWeb"/>
        <w:shd w:val="clear" w:color="auto" w:fill="FFFFFF"/>
        <w:spacing w:before="0" w:beforeAutospacing="0" w:after="0" w:afterAutospacing="0"/>
      </w:pPr>
      <w:r>
        <w:rPr>
          <w:rFonts w:ascii="Arial" w:hAnsi="Arial" w:cs="Arial"/>
          <w:color w:val="262A33"/>
          <w:sz w:val="21"/>
          <w:szCs w:val="21"/>
        </w:rPr>
        <w:t>We advise you; we are winning the global information war. We are forming up and gathering into our lawful teams and under the banner of liberty. We the people are waking up to understand that a silent war has been waged against us. The truth is being dragged out of the shadows and into the light. We begin to understand that the economic mismanagement of our country was intentional. That multinational organisation, standing against the advancement of Australian interests, could be shut down and removed from our midst if our governments wanted to shut them down and Australia could be returned to the lucky country it once was. Instead, the crimes of paedophiles are covered by our ministers and parliamentarians. Their identities are sealed and instead the private medical information of law-abiding people is demanded for public scrutiny and employment security. It is a sad day in the history of our once great and free nation when paedophiles are treated with more dignity than law-abiding, peace-loving citizens. The agenda of the new world order is being chosen over the freedoms, liberty and financial security of Australia. </w:t>
      </w:r>
    </w:p>
    <w:p w14:paraId="2EE7EDEA" w14:textId="77777777" w:rsidR="0063018E" w:rsidRDefault="0063018E" w:rsidP="0063018E">
      <w:pPr>
        <w:pStyle w:val="NormalWeb"/>
        <w:shd w:val="clear" w:color="auto" w:fill="FFFFFF"/>
        <w:spacing w:before="0" w:beforeAutospacing="0" w:after="0" w:afterAutospacing="0"/>
      </w:pPr>
      <w:r>
        <w:t> </w:t>
      </w:r>
    </w:p>
    <w:p w14:paraId="129EFDDB" w14:textId="7E47420C" w:rsidR="0063018E" w:rsidRDefault="0063018E" w:rsidP="0063018E">
      <w:pPr>
        <w:pStyle w:val="NormalWeb"/>
        <w:shd w:val="clear" w:color="auto" w:fill="FFFFFF"/>
        <w:spacing w:before="0" w:beforeAutospacing="0" w:after="0" w:afterAutospacing="0"/>
      </w:pPr>
      <w:r>
        <w:rPr>
          <w:rFonts w:ascii="Arial" w:hAnsi="Arial" w:cs="Arial"/>
          <w:color w:val="262A33"/>
          <w:sz w:val="21"/>
          <w:szCs w:val="21"/>
        </w:rPr>
        <w:t>We challenge you to step onto the right side of history. Stand up to the global elites and do your part to end this attack on our sovereignty. The other option is too terrible to consider but it will be gained, and the day will be won. Of this you may be certain.</w:t>
      </w:r>
    </w:p>
    <w:p w14:paraId="787D77D9" w14:textId="77777777" w:rsidR="0063018E" w:rsidRDefault="0063018E" w:rsidP="0063018E">
      <w:pPr>
        <w:pStyle w:val="NormalWeb"/>
        <w:shd w:val="clear" w:color="auto" w:fill="FFFFFF"/>
        <w:spacing w:before="0" w:beforeAutospacing="0" w:after="0" w:afterAutospacing="0"/>
      </w:pPr>
      <w:r>
        <w:t> </w:t>
      </w:r>
    </w:p>
    <w:p w14:paraId="006BB001" w14:textId="77777777" w:rsidR="0063018E" w:rsidRDefault="0063018E" w:rsidP="0063018E">
      <w:pPr>
        <w:pStyle w:val="NormalWeb"/>
        <w:shd w:val="clear" w:color="auto" w:fill="FFFFFF"/>
        <w:spacing w:before="0" w:beforeAutospacing="0" w:after="0" w:afterAutospacing="0"/>
      </w:pPr>
      <w:r>
        <w:rPr>
          <w:rFonts w:ascii="Arial" w:hAnsi="Arial" w:cs="Arial"/>
          <w:color w:val="262A33"/>
          <w:sz w:val="21"/>
          <w:szCs w:val="21"/>
        </w:rPr>
        <w:t>Regards,</w:t>
      </w:r>
    </w:p>
    <w:p w14:paraId="3E4BC6B1" w14:textId="77777777" w:rsidR="0063018E" w:rsidRDefault="0063018E" w:rsidP="0063018E">
      <w:pPr>
        <w:pStyle w:val="NormalWeb"/>
        <w:shd w:val="clear" w:color="auto" w:fill="FFFFFF"/>
        <w:spacing w:before="0" w:beforeAutospacing="0" w:after="0" w:afterAutospacing="0"/>
      </w:pPr>
      <w:r>
        <w:t> </w:t>
      </w:r>
    </w:p>
    <w:p w14:paraId="7C125435" w14:textId="77777777" w:rsidR="0063018E" w:rsidRDefault="0063018E" w:rsidP="0063018E">
      <w:pPr>
        <w:pStyle w:val="NormalWeb"/>
        <w:shd w:val="clear" w:color="auto" w:fill="FFFFFF"/>
        <w:spacing w:before="0" w:beforeAutospacing="0" w:after="0" w:afterAutospacing="0"/>
      </w:pPr>
      <w:r>
        <w:rPr>
          <w:rFonts w:ascii="Arial" w:hAnsi="Arial" w:cs="Arial"/>
          <w:color w:val="262A33"/>
          <w:sz w:val="21"/>
          <w:szCs w:val="21"/>
        </w:rPr>
        <w:t>A Concerned Australian</w:t>
      </w:r>
    </w:p>
    <w:p w14:paraId="5A6F0D5F" w14:textId="77777777" w:rsidR="00876524" w:rsidRDefault="00876524"/>
    <w:sectPr w:rsidR="008765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42645" w14:textId="77777777" w:rsidR="00D333D1" w:rsidRDefault="00D333D1" w:rsidP="00D333D1">
      <w:pPr>
        <w:spacing w:after="0" w:line="240" w:lineRule="auto"/>
      </w:pPr>
      <w:r>
        <w:separator/>
      </w:r>
    </w:p>
  </w:endnote>
  <w:endnote w:type="continuationSeparator" w:id="0">
    <w:p w14:paraId="62370BF9" w14:textId="77777777" w:rsidR="00D333D1" w:rsidRDefault="00D333D1" w:rsidP="00D333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6C779" w14:textId="77777777" w:rsidR="00D333D1" w:rsidRDefault="00D333D1" w:rsidP="00D333D1">
      <w:pPr>
        <w:spacing w:after="0" w:line="240" w:lineRule="auto"/>
      </w:pPr>
      <w:r>
        <w:separator/>
      </w:r>
    </w:p>
  </w:footnote>
  <w:footnote w:type="continuationSeparator" w:id="0">
    <w:p w14:paraId="449FD1D3" w14:textId="77777777" w:rsidR="00D333D1" w:rsidRDefault="00D333D1" w:rsidP="00D333D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NzKwMLCwtLQwMTZX0lEKTi0uzszPAykwrAUAwmhNpywAAAA="/>
  </w:docVars>
  <w:rsids>
    <w:rsidRoot w:val="0063018E"/>
    <w:rsid w:val="00324FF6"/>
    <w:rsid w:val="0063018E"/>
    <w:rsid w:val="00876524"/>
    <w:rsid w:val="00AC3C2B"/>
    <w:rsid w:val="00D333D1"/>
    <w:rsid w:val="00DD4C56"/>
    <w:rsid w:val="00E71D3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60E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3018E"/>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D333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33D1"/>
  </w:style>
  <w:style w:type="paragraph" w:styleId="Footer">
    <w:name w:val="footer"/>
    <w:basedOn w:val="Normal"/>
    <w:link w:val="FooterChar"/>
    <w:uiPriority w:val="99"/>
    <w:unhideWhenUsed/>
    <w:rsid w:val="00D333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33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613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33</Words>
  <Characters>2474</Characters>
  <Application>Microsoft Office Word</Application>
  <DocSecurity>0</DocSecurity>
  <Lines>20</Lines>
  <Paragraphs>5</Paragraphs>
  <ScaleCrop>false</ScaleCrop>
  <Company/>
  <LinksUpToDate>false</LinksUpToDate>
  <CharactersWithSpaces>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05T01:48:00Z</dcterms:created>
  <dcterms:modified xsi:type="dcterms:W3CDTF">2021-10-05T01:48:00Z</dcterms:modified>
</cp:coreProperties>
</file>